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3231" w:rsidRDefault="009A3231" w:rsidP="009A323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escription</w:t>
      </w:r>
    </w:p>
    <w:p w:rsidR="009A3231" w:rsidRDefault="009A3231" w:rsidP="009A3231">
      <w:pPr>
        <w:pStyle w:val="order-descriptiontext"/>
        <w:shd w:val="clear" w:color="auto" w:fill="FFFFFF"/>
        <w:spacing w:before="0" w:beforeAutospacing="0" w:after="0" w:afterAutospacing="0" w:line="345" w:lineRule="atLeast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 xml:space="preserve">The attached worksheet </w:t>
      </w:r>
      <w:proofErr w:type="gramStart"/>
      <w:r>
        <w:rPr>
          <w:rFonts w:ascii="Segoe UI" w:hAnsi="Segoe UI" w:cs="Segoe UI"/>
          <w:color w:val="54657E"/>
          <w:sz w:val="21"/>
          <w:szCs w:val="21"/>
        </w:rPr>
        <w:t>should be completed</w:t>
      </w:r>
      <w:proofErr w:type="gramEnd"/>
      <w:r>
        <w:rPr>
          <w:rFonts w:ascii="Segoe UI" w:hAnsi="Segoe UI" w:cs="Segoe UI"/>
          <w:color w:val="54657E"/>
          <w:sz w:val="21"/>
          <w:szCs w:val="21"/>
        </w:rPr>
        <w:t xml:space="preserve"> using Hate Crime as the global social problem. Each question </w:t>
      </w:r>
      <w:proofErr w:type="gramStart"/>
      <w:r>
        <w:rPr>
          <w:rFonts w:ascii="Segoe UI" w:hAnsi="Segoe UI" w:cs="Segoe UI"/>
          <w:color w:val="54657E"/>
          <w:sz w:val="21"/>
          <w:szCs w:val="21"/>
        </w:rPr>
        <w:t>should be answered</w:t>
      </w:r>
      <w:proofErr w:type="gramEnd"/>
      <w:r>
        <w:rPr>
          <w:rFonts w:ascii="Segoe UI" w:hAnsi="Segoe UI" w:cs="Segoe UI"/>
          <w:color w:val="54657E"/>
          <w:sz w:val="21"/>
          <w:szCs w:val="21"/>
        </w:rPr>
        <w:t xml:space="preserve"> with the required word count and references should be listed at the end of the sheet. In </w:t>
      </w:r>
      <w:proofErr w:type="gramStart"/>
      <w:r>
        <w:rPr>
          <w:rFonts w:ascii="Segoe UI" w:hAnsi="Segoe UI" w:cs="Segoe UI"/>
          <w:color w:val="54657E"/>
          <w:sz w:val="21"/>
          <w:szCs w:val="21"/>
        </w:rPr>
        <w:t>text</w:t>
      </w:r>
      <w:proofErr w:type="gramEnd"/>
      <w:r>
        <w:rPr>
          <w:rFonts w:ascii="Segoe UI" w:hAnsi="Segoe UI" w:cs="Segoe UI"/>
          <w:color w:val="54657E"/>
          <w:sz w:val="21"/>
          <w:szCs w:val="21"/>
        </w:rPr>
        <w:t xml:space="preserve"> citations are required as well.</w:t>
      </w:r>
    </w:p>
    <w:p w:rsidR="0050664C" w:rsidRDefault="003554F3">
      <w:bookmarkStart w:id="0" w:name="_GoBack"/>
      <w:bookmarkEnd w:id="0"/>
    </w:p>
    <w:sectPr w:rsidR="005066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zW3NLE0NTUxMjVR0lEKTi0uzszPAykwrAUA+i4gkiwAAAA="/>
  </w:docVars>
  <w:rsids>
    <w:rsidRoot w:val="009A3231"/>
    <w:rsid w:val="001724AC"/>
    <w:rsid w:val="003554F3"/>
    <w:rsid w:val="006A55DC"/>
    <w:rsid w:val="009A3231"/>
    <w:rsid w:val="00AE208B"/>
    <w:rsid w:val="00F44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1FCEDE-E7EC-4827-B47D-60F06D2C9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A323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order-descriptiontext">
    <w:name w:val="order-description__text"/>
    <w:basedOn w:val="Normal"/>
    <w:rsid w:val="009A3231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1-01-15T06:29:00Z</dcterms:created>
  <dcterms:modified xsi:type="dcterms:W3CDTF">2021-01-15T07:31:00Z</dcterms:modified>
</cp:coreProperties>
</file>